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60448" w14:paraId="2C94D380" w14:textId="77777777" w:rsidTr="00A60448">
        <w:tc>
          <w:tcPr>
            <w:tcW w:w="2337" w:type="dxa"/>
          </w:tcPr>
          <w:p w14:paraId="53B840BC" w14:textId="77777777" w:rsidR="00A60448" w:rsidRDefault="00A60448"/>
        </w:tc>
        <w:tc>
          <w:tcPr>
            <w:tcW w:w="2337" w:type="dxa"/>
          </w:tcPr>
          <w:p w14:paraId="5E984695" w14:textId="77777777" w:rsidR="00A60448" w:rsidRDefault="00A60448">
            <w:r>
              <w:t>B</w:t>
            </w:r>
            <w:r w:rsidR="009B7676">
              <w:t>lock</w:t>
            </w:r>
            <w:r>
              <w:t>1</w:t>
            </w:r>
          </w:p>
        </w:tc>
        <w:tc>
          <w:tcPr>
            <w:tcW w:w="2338" w:type="dxa"/>
          </w:tcPr>
          <w:p w14:paraId="12D8BD9D" w14:textId="77777777" w:rsidR="00A60448" w:rsidRDefault="00A60448">
            <w:r>
              <w:t>B</w:t>
            </w:r>
            <w:r w:rsidR="009B7676">
              <w:t>lock</w:t>
            </w:r>
            <w:r>
              <w:t>2</w:t>
            </w:r>
          </w:p>
        </w:tc>
        <w:tc>
          <w:tcPr>
            <w:tcW w:w="2338" w:type="dxa"/>
          </w:tcPr>
          <w:p w14:paraId="1FEEF0B3" w14:textId="77777777" w:rsidR="00A60448" w:rsidRDefault="00A60448">
            <w:r>
              <w:t>B</w:t>
            </w:r>
            <w:r w:rsidR="009B7676">
              <w:t>lock</w:t>
            </w:r>
            <w:r>
              <w:t>3</w:t>
            </w:r>
            <w:bookmarkStart w:id="0" w:name="_GoBack"/>
            <w:bookmarkEnd w:id="0"/>
          </w:p>
        </w:tc>
      </w:tr>
      <w:tr w:rsidR="00A60448" w14:paraId="1854CB3A" w14:textId="77777777" w:rsidTr="00A60448">
        <w:tc>
          <w:tcPr>
            <w:tcW w:w="2337" w:type="dxa"/>
          </w:tcPr>
          <w:p w14:paraId="6482B27C" w14:textId="77777777" w:rsidR="00A60448" w:rsidRDefault="00A60448">
            <w:r>
              <w:t>Chunk1</w:t>
            </w:r>
          </w:p>
        </w:tc>
        <w:tc>
          <w:tcPr>
            <w:tcW w:w="2337" w:type="dxa"/>
          </w:tcPr>
          <w:p w14:paraId="050628D9" w14:textId="77777777" w:rsidR="00A60448" w:rsidRDefault="00A60448">
            <w:r>
              <w:t>L -NEG,R - NEU</w:t>
            </w:r>
          </w:p>
        </w:tc>
        <w:tc>
          <w:tcPr>
            <w:tcW w:w="2338" w:type="dxa"/>
          </w:tcPr>
          <w:p w14:paraId="5859D297" w14:textId="77777777" w:rsidR="00A60448" w:rsidRDefault="00A60448"/>
        </w:tc>
        <w:tc>
          <w:tcPr>
            <w:tcW w:w="2338" w:type="dxa"/>
          </w:tcPr>
          <w:p w14:paraId="08F0C8D2" w14:textId="77777777" w:rsidR="00A60448" w:rsidRDefault="00A60448"/>
        </w:tc>
      </w:tr>
      <w:tr w:rsidR="00A60448" w14:paraId="25162620" w14:textId="77777777" w:rsidTr="00A60448">
        <w:tc>
          <w:tcPr>
            <w:tcW w:w="2337" w:type="dxa"/>
          </w:tcPr>
          <w:p w14:paraId="0805269F" w14:textId="77777777" w:rsidR="00A60448" w:rsidRDefault="00A60448">
            <w:r>
              <w:t>Chunk2</w:t>
            </w:r>
          </w:p>
        </w:tc>
        <w:tc>
          <w:tcPr>
            <w:tcW w:w="2337" w:type="dxa"/>
          </w:tcPr>
          <w:p w14:paraId="48A75E3B" w14:textId="77777777" w:rsidR="00A60448" w:rsidRDefault="00A60448"/>
        </w:tc>
        <w:tc>
          <w:tcPr>
            <w:tcW w:w="2338" w:type="dxa"/>
          </w:tcPr>
          <w:p w14:paraId="57D6C750" w14:textId="77777777" w:rsidR="00A60448" w:rsidRDefault="00A60448"/>
        </w:tc>
        <w:tc>
          <w:tcPr>
            <w:tcW w:w="2338" w:type="dxa"/>
          </w:tcPr>
          <w:p w14:paraId="65A925A5" w14:textId="77777777" w:rsidR="00A60448" w:rsidRDefault="00A60448"/>
        </w:tc>
      </w:tr>
      <w:tr w:rsidR="00A60448" w14:paraId="3FF38F87" w14:textId="77777777" w:rsidTr="00A60448">
        <w:tc>
          <w:tcPr>
            <w:tcW w:w="2337" w:type="dxa"/>
          </w:tcPr>
          <w:p w14:paraId="5DC164C7" w14:textId="77777777" w:rsidR="00A60448" w:rsidRDefault="00A60448">
            <w:r>
              <w:t>Chunk3</w:t>
            </w:r>
          </w:p>
        </w:tc>
        <w:tc>
          <w:tcPr>
            <w:tcW w:w="2337" w:type="dxa"/>
          </w:tcPr>
          <w:p w14:paraId="5F440740" w14:textId="77777777" w:rsidR="00A60448" w:rsidRDefault="00A60448"/>
        </w:tc>
        <w:tc>
          <w:tcPr>
            <w:tcW w:w="2338" w:type="dxa"/>
          </w:tcPr>
          <w:p w14:paraId="4FD6FDBD" w14:textId="77777777" w:rsidR="00A60448" w:rsidRDefault="00A60448"/>
        </w:tc>
        <w:tc>
          <w:tcPr>
            <w:tcW w:w="2338" w:type="dxa"/>
          </w:tcPr>
          <w:p w14:paraId="05D10D30" w14:textId="77777777" w:rsidR="00A60448" w:rsidRDefault="00A60448"/>
        </w:tc>
      </w:tr>
      <w:tr w:rsidR="00A60448" w14:paraId="5A7D3A7D" w14:textId="77777777" w:rsidTr="00A60448">
        <w:tc>
          <w:tcPr>
            <w:tcW w:w="2337" w:type="dxa"/>
          </w:tcPr>
          <w:p w14:paraId="7DD60482" w14:textId="77777777" w:rsidR="00A60448" w:rsidRDefault="00A60448">
            <w:r>
              <w:t>Chunk4</w:t>
            </w:r>
          </w:p>
        </w:tc>
        <w:tc>
          <w:tcPr>
            <w:tcW w:w="2337" w:type="dxa"/>
          </w:tcPr>
          <w:p w14:paraId="1677E099" w14:textId="77777777" w:rsidR="00A60448" w:rsidRDefault="00A60448"/>
        </w:tc>
        <w:tc>
          <w:tcPr>
            <w:tcW w:w="2338" w:type="dxa"/>
          </w:tcPr>
          <w:p w14:paraId="0FEFFA51" w14:textId="77777777" w:rsidR="00A60448" w:rsidRDefault="00A60448"/>
        </w:tc>
        <w:tc>
          <w:tcPr>
            <w:tcW w:w="2338" w:type="dxa"/>
          </w:tcPr>
          <w:p w14:paraId="0462B9C4" w14:textId="77777777" w:rsidR="00A60448" w:rsidRDefault="00A60448"/>
        </w:tc>
      </w:tr>
    </w:tbl>
    <w:p w14:paraId="1139C6A6" w14:textId="77777777" w:rsidR="00DA425D" w:rsidRDefault="00DA425D"/>
    <w:p w14:paraId="72926E4F" w14:textId="77777777" w:rsidR="004E2500" w:rsidRDefault="004E2500" w:rsidP="004E2500">
      <w:pPr>
        <w:pStyle w:val="ListParagraph"/>
        <w:numPr>
          <w:ilvl w:val="0"/>
          <w:numId w:val="4"/>
        </w:numPr>
      </w:pPr>
      <w:r>
        <w:t>Two Breaks between blocks – after block 1, and after block 2</w:t>
      </w:r>
    </w:p>
    <w:p w14:paraId="769EC4CE" w14:textId="77777777" w:rsidR="004E2500" w:rsidRDefault="004E2500" w:rsidP="004E2500">
      <w:pPr>
        <w:pStyle w:val="ListParagraph"/>
        <w:numPr>
          <w:ilvl w:val="1"/>
          <w:numId w:val="3"/>
        </w:numPr>
      </w:pPr>
      <w:r>
        <w:t>Min 30 sec break</w:t>
      </w:r>
    </w:p>
    <w:p w14:paraId="43F119A2" w14:textId="77777777" w:rsidR="004E2500" w:rsidRDefault="004E2500" w:rsidP="004E2500">
      <w:pPr>
        <w:pStyle w:val="ListParagraph"/>
        <w:numPr>
          <w:ilvl w:val="1"/>
          <w:numId w:val="3"/>
        </w:numPr>
      </w:pPr>
      <w:r>
        <w:t xml:space="preserve">Move to the next block by pressing the spacebar   </w:t>
      </w:r>
    </w:p>
    <w:p w14:paraId="13712D00" w14:textId="77777777" w:rsidR="004E2500" w:rsidRDefault="004E2500" w:rsidP="00622DF9">
      <w:pPr>
        <w:pStyle w:val="ListParagraph"/>
        <w:ind w:left="1800"/>
      </w:pPr>
    </w:p>
    <w:p w14:paraId="77D827F9" w14:textId="77777777" w:rsidR="004E2500" w:rsidRDefault="004E2500" w:rsidP="004E2500">
      <w:pPr>
        <w:pStyle w:val="Heading1"/>
      </w:pPr>
      <w:r>
        <w:t>Practice –</w:t>
      </w:r>
    </w:p>
    <w:p w14:paraId="3A826688" w14:textId="77777777" w:rsidR="004E2500" w:rsidRPr="004E2500" w:rsidRDefault="004E2500" w:rsidP="004E2500">
      <w:r>
        <w:t>All sentences are neutral!</w:t>
      </w:r>
    </w:p>
    <w:p w14:paraId="37A4389D" w14:textId="77777777" w:rsidR="00FA2B82" w:rsidRPr="004E2500" w:rsidRDefault="00FA2B82" w:rsidP="004E2500">
      <w:pPr>
        <w:rPr>
          <w:b/>
          <w:bCs/>
        </w:rPr>
      </w:pPr>
      <w:r w:rsidRPr="004E2500">
        <w:rPr>
          <w:b/>
          <w:bCs/>
        </w:rPr>
        <w:t xml:space="preserve">Practice 1 – </w:t>
      </w:r>
    </w:p>
    <w:p w14:paraId="321CA445" w14:textId="77777777" w:rsidR="001C047E" w:rsidRDefault="00EE185E" w:rsidP="001C047E">
      <w:pPr>
        <w:pStyle w:val="ListParagraph"/>
        <w:numPr>
          <w:ilvl w:val="0"/>
          <w:numId w:val="1"/>
        </w:numPr>
      </w:pPr>
      <w:r>
        <w:t xml:space="preserve">Only </w:t>
      </w:r>
      <w:r w:rsidR="001C047E">
        <w:t xml:space="preserve">One ear – </w:t>
      </w:r>
    </w:p>
    <w:p w14:paraId="0FD6BE9D" w14:textId="77777777" w:rsidR="001C047E" w:rsidRDefault="001C047E" w:rsidP="001C047E">
      <w:pPr>
        <w:pStyle w:val="ListParagraph"/>
        <w:numPr>
          <w:ilvl w:val="1"/>
          <w:numId w:val="1"/>
        </w:numPr>
      </w:pPr>
      <w:r>
        <w:t xml:space="preserve">Total number of sentences (trials) = 9 + 1 silence trial between </w:t>
      </w:r>
      <w:proofErr w:type="spellStart"/>
      <w:r>
        <w:t>ch</w:t>
      </w:r>
      <w:r w:rsidR="00291F26">
        <w:t>n</w:t>
      </w:r>
      <w:r>
        <w:t>anks</w:t>
      </w:r>
      <w:proofErr w:type="spellEnd"/>
      <w:r>
        <w:t xml:space="preserve">? </w:t>
      </w:r>
    </w:p>
    <w:p w14:paraId="3C5B54D1" w14:textId="77777777" w:rsidR="001C047E" w:rsidRDefault="001C047E" w:rsidP="001C047E">
      <w:pPr>
        <w:pStyle w:val="ListParagraph"/>
        <w:numPr>
          <w:ilvl w:val="1"/>
          <w:numId w:val="1"/>
        </w:numPr>
      </w:pPr>
      <w:r>
        <w:t>Number of unique sentences = 7</w:t>
      </w:r>
    </w:p>
    <w:p w14:paraId="16D1B038" w14:textId="77777777" w:rsidR="001C047E" w:rsidRDefault="001C047E" w:rsidP="001C047E">
      <w:pPr>
        <w:pStyle w:val="ListParagraph"/>
        <w:numPr>
          <w:ilvl w:val="1"/>
          <w:numId w:val="1"/>
        </w:numPr>
      </w:pPr>
      <w:r>
        <w:t>Number of repetitions = 2   (one in each ear – R/L)</w:t>
      </w:r>
    </w:p>
    <w:p w14:paraId="0562031A" w14:textId="77777777" w:rsidR="001C047E" w:rsidRDefault="001C047E" w:rsidP="001C047E">
      <w:pPr>
        <w:pStyle w:val="ListParagraph"/>
        <w:numPr>
          <w:ilvl w:val="1"/>
          <w:numId w:val="1"/>
        </w:numPr>
      </w:pPr>
      <w:r>
        <w:t xml:space="preserve">Two </w:t>
      </w:r>
      <w:proofErr w:type="spellStart"/>
      <w:r>
        <w:t>chanks</w:t>
      </w:r>
      <w:proofErr w:type="spellEnd"/>
      <w:r>
        <w:t xml:space="preserve"> – </w:t>
      </w:r>
    </w:p>
    <w:p w14:paraId="1C1DBD1C" w14:textId="77777777" w:rsidR="001C047E" w:rsidRDefault="001C047E" w:rsidP="001C047E">
      <w:pPr>
        <w:pStyle w:val="ListParagraph"/>
        <w:numPr>
          <w:ilvl w:val="2"/>
          <w:numId w:val="1"/>
        </w:numPr>
      </w:pPr>
      <w:r>
        <w:t>3 sentences + 1 repeat = 4</w:t>
      </w:r>
    </w:p>
    <w:p w14:paraId="3BECABA5" w14:textId="77777777" w:rsidR="00EF46DB" w:rsidRDefault="00EF46DB" w:rsidP="00EF46DB">
      <w:pPr>
        <w:pStyle w:val="ListParagraph"/>
        <w:numPr>
          <w:ilvl w:val="3"/>
          <w:numId w:val="1"/>
        </w:numPr>
      </w:pPr>
      <w:r>
        <w:t>Sil.</w:t>
      </w:r>
    </w:p>
    <w:p w14:paraId="0181B5EE" w14:textId="77777777" w:rsidR="001C047E" w:rsidRDefault="001C047E" w:rsidP="001C047E">
      <w:pPr>
        <w:pStyle w:val="ListParagraph"/>
        <w:numPr>
          <w:ilvl w:val="2"/>
          <w:numId w:val="1"/>
        </w:numPr>
      </w:pPr>
      <w:r>
        <w:t>4 sentences + 1 repeat = 5</w:t>
      </w:r>
    </w:p>
    <w:p w14:paraId="682D2EE5" w14:textId="77777777" w:rsidR="00EE185E" w:rsidRPr="004E2500" w:rsidRDefault="00EE185E" w:rsidP="00EE185E">
      <w:pPr>
        <w:rPr>
          <w:b/>
          <w:bCs/>
        </w:rPr>
      </w:pPr>
      <w:r w:rsidRPr="004E2500">
        <w:rPr>
          <w:b/>
          <w:bCs/>
        </w:rPr>
        <w:t>Practice 2 –</w:t>
      </w:r>
    </w:p>
    <w:p w14:paraId="286CF351" w14:textId="77777777" w:rsidR="001C047E" w:rsidRDefault="00EE185E" w:rsidP="00EE185E">
      <w:pPr>
        <w:pStyle w:val="ListParagraph"/>
        <w:numPr>
          <w:ilvl w:val="0"/>
          <w:numId w:val="1"/>
        </w:numPr>
      </w:pPr>
      <w:r>
        <w:t xml:space="preserve">Dichotic – “mini” </w:t>
      </w:r>
      <w:proofErr w:type="spellStart"/>
      <w:r>
        <w:t>chank</w:t>
      </w:r>
      <w:proofErr w:type="spellEnd"/>
      <w:r>
        <w:t xml:space="preserve"> (similar to the real task)</w:t>
      </w:r>
    </w:p>
    <w:p w14:paraId="76BF2D7C" w14:textId="77777777" w:rsidR="00EE185E" w:rsidRDefault="00EE185E" w:rsidP="00EE185E">
      <w:pPr>
        <w:pStyle w:val="ListParagraph"/>
        <w:numPr>
          <w:ilvl w:val="1"/>
          <w:numId w:val="1"/>
        </w:numPr>
      </w:pPr>
      <w:r>
        <w:t>Total number of sentences (trials) = 10 (5 in each ear)</w:t>
      </w:r>
    </w:p>
    <w:p w14:paraId="1F40DDB1" w14:textId="77777777" w:rsidR="00EE185E" w:rsidRDefault="00EE185E" w:rsidP="00EE185E">
      <w:pPr>
        <w:pStyle w:val="ListParagraph"/>
        <w:numPr>
          <w:ilvl w:val="1"/>
          <w:numId w:val="1"/>
        </w:numPr>
      </w:pPr>
      <w:r>
        <w:t>Number of trials = 5</w:t>
      </w:r>
    </w:p>
    <w:p w14:paraId="16859BA8" w14:textId="77777777" w:rsidR="00EE185E" w:rsidRDefault="00EE185E" w:rsidP="00EE185E">
      <w:pPr>
        <w:pStyle w:val="ListParagraph"/>
        <w:numPr>
          <w:ilvl w:val="1"/>
          <w:numId w:val="1"/>
        </w:numPr>
      </w:pPr>
      <w:r>
        <w:t xml:space="preserve">Num unique = 6 (3 in each ear) </w:t>
      </w:r>
    </w:p>
    <w:p w14:paraId="1EB13308" w14:textId="77777777" w:rsidR="00EE185E" w:rsidRDefault="0061771A" w:rsidP="00EE185E">
      <w:pPr>
        <w:pStyle w:val="ListParagraph"/>
        <w:ind w:left="1440"/>
      </w:pPr>
      <w:r>
        <w:rPr>
          <w:rFonts w:hint="cs"/>
          <w:rtl/>
        </w:rPr>
        <w:t xml:space="preserve"> </w:t>
      </w:r>
      <w:r w:rsidR="00BB55B9">
        <w:rPr>
          <w:rFonts w:hint="cs"/>
          <w:rtl/>
        </w:rPr>
        <w:t xml:space="preserve"> </w:t>
      </w:r>
    </w:p>
    <w:sectPr w:rsidR="00EE18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27DE4"/>
    <w:multiLevelType w:val="hybridMultilevel"/>
    <w:tmpl w:val="BBFE7C8E"/>
    <w:lvl w:ilvl="0" w:tplc="1266274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D5FDB"/>
    <w:multiLevelType w:val="hybridMultilevel"/>
    <w:tmpl w:val="23B8BFC6"/>
    <w:lvl w:ilvl="0" w:tplc="766A447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63529C"/>
    <w:multiLevelType w:val="hybridMultilevel"/>
    <w:tmpl w:val="8E4A0FE8"/>
    <w:lvl w:ilvl="0" w:tplc="AC748A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06B6F"/>
    <w:multiLevelType w:val="hybridMultilevel"/>
    <w:tmpl w:val="BFE2E0FC"/>
    <w:lvl w:ilvl="0" w:tplc="266096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DcxszAwNDA0sjRQ0lEKTi0uzszPAykwrAUAi/kh/SwAAAA="/>
  </w:docVars>
  <w:rsids>
    <w:rsidRoot w:val="00A60448"/>
    <w:rsid w:val="001658EE"/>
    <w:rsid w:val="001C047E"/>
    <w:rsid w:val="001E5630"/>
    <w:rsid w:val="001E7A36"/>
    <w:rsid w:val="00291F26"/>
    <w:rsid w:val="004E2500"/>
    <w:rsid w:val="0061771A"/>
    <w:rsid w:val="00622DF9"/>
    <w:rsid w:val="007A71C6"/>
    <w:rsid w:val="00942388"/>
    <w:rsid w:val="009B7676"/>
    <w:rsid w:val="00A27E0A"/>
    <w:rsid w:val="00A60448"/>
    <w:rsid w:val="00BB55B9"/>
    <w:rsid w:val="00DA425D"/>
    <w:rsid w:val="00EE185E"/>
    <w:rsid w:val="00EF46DB"/>
    <w:rsid w:val="00FA2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144CD"/>
  <w15:chartTrackingRefBased/>
  <w15:docId w15:val="{A331F0E8-CD93-43BE-92E4-84F854AD7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25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04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04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25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71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1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2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0mer dar</cp:lastModifiedBy>
  <cp:revision>6</cp:revision>
  <dcterms:created xsi:type="dcterms:W3CDTF">2020-01-13T16:44:00Z</dcterms:created>
  <dcterms:modified xsi:type="dcterms:W3CDTF">2020-03-27T09:47:00Z</dcterms:modified>
</cp:coreProperties>
</file>